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3ACC" w:rsidRPr="005E686D" w:rsidRDefault="00483ACC" w:rsidP="00483ACC">
      <w:pPr>
        <w:autoSpaceDE w:val="0"/>
        <w:autoSpaceDN w:val="0"/>
        <w:adjustRightInd w:val="0"/>
        <w:spacing w:line="360" w:lineRule="auto"/>
        <w:jc w:val="both"/>
      </w:pPr>
      <w:r>
        <w:t xml:space="preserve">                                                         </w:t>
      </w:r>
      <w:r w:rsidRPr="00965399">
        <w:rPr>
          <w:b/>
          <w:sz w:val="32"/>
          <w:szCs w:val="32"/>
          <w:u w:val="single"/>
        </w:rPr>
        <w:t>CONTENTS</w:t>
      </w:r>
    </w:p>
    <w:p w:rsidR="00B51AD3" w:rsidRDefault="00B51AD3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hapter </w:t>
      </w:r>
      <w:r w:rsidR="00483ACC" w:rsidRPr="00952F04">
        <w:rPr>
          <w:sz w:val="28"/>
          <w:szCs w:val="28"/>
        </w:rPr>
        <w:t xml:space="preserve">1: </w:t>
      </w:r>
    </w:p>
    <w:p w:rsidR="00483ACC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COMPANY PROFILE…………………………………</w:t>
      </w:r>
      <w:r w:rsidR="00B51AD3">
        <w:rPr>
          <w:sz w:val="28"/>
          <w:szCs w:val="28"/>
        </w:rPr>
        <w:t>……………</w:t>
      </w:r>
      <w:r>
        <w:rPr>
          <w:sz w:val="28"/>
          <w:szCs w:val="28"/>
        </w:rPr>
        <w:t>1</w:t>
      </w:r>
    </w:p>
    <w:p w:rsidR="00FC227B" w:rsidRP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 w:rsidRPr="00FC227B">
        <w:rPr>
          <w:sz w:val="28"/>
          <w:szCs w:val="28"/>
        </w:rPr>
        <w:t>Company Profile………………………………</w:t>
      </w:r>
      <w:r>
        <w:rPr>
          <w:sz w:val="28"/>
          <w:szCs w:val="28"/>
        </w:rPr>
        <w:t>……</w:t>
      </w:r>
      <w:r w:rsidRPr="00FC227B">
        <w:rPr>
          <w:sz w:val="28"/>
          <w:szCs w:val="28"/>
        </w:rPr>
        <w:t>….1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Research………………………………………………..1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Vlsi Design……………………………………………..2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Embedded Systems………………………………….…2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Products………………………………………………..3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Design And Verification Services……………………3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Clients………………………………………………..3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Training……………………………………………...3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Services……………………………………………....4</w:t>
      </w:r>
    </w:p>
    <w:p w:rsidR="00FC227B" w:rsidRDefault="00ED017C" w:rsidP="00FC227B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Domains………………</w:t>
      </w:r>
      <w:r w:rsidR="00FC227B">
        <w:rPr>
          <w:sz w:val="28"/>
          <w:szCs w:val="28"/>
        </w:rPr>
        <w:t>……………………………..4</w:t>
      </w:r>
    </w:p>
    <w:p w:rsidR="00FC227B" w:rsidRDefault="00FC227B" w:rsidP="00FC227B">
      <w:pPr>
        <w:pStyle w:val="ListParagraph"/>
        <w:autoSpaceDE w:val="0"/>
        <w:autoSpaceDN w:val="0"/>
        <w:adjustRightInd w:val="0"/>
        <w:spacing w:line="360" w:lineRule="auto"/>
        <w:ind w:left="1368"/>
        <w:jc w:val="both"/>
        <w:rPr>
          <w:sz w:val="28"/>
          <w:szCs w:val="28"/>
        </w:rPr>
      </w:pPr>
    </w:p>
    <w:p w:rsidR="00B51AD3" w:rsidRDefault="00B51AD3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hapter </w:t>
      </w:r>
      <w:r w:rsidR="00FC227B">
        <w:rPr>
          <w:sz w:val="28"/>
          <w:szCs w:val="28"/>
        </w:rPr>
        <w:t xml:space="preserve">2 </w:t>
      </w:r>
    </w:p>
    <w:p w:rsidR="00FC227B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DEPARTMENT…………………………………………</w:t>
      </w:r>
      <w:r w:rsidR="00B51AD3">
        <w:rPr>
          <w:sz w:val="28"/>
          <w:szCs w:val="28"/>
        </w:rPr>
        <w:t>……………</w:t>
      </w:r>
      <w:r>
        <w:rPr>
          <w:sz w:val="28"/>
          <w:szCs w:val="28"/>
        </w:rPr>
        <w:t>5</w:t>
      </w:r>
    </w:p>
    <w:p w:rsidR="00FC227B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2.1 </w:t>
      </w:r>
      <w:r w:rsidR="00ED017C">
        <w:rPr>
          <w:sz w:val="28"/>
          <w:szCs w:val="28"/>
        </w:rPr>
        <w:t>Vlsi Design……………………………………………..5</w:t>
      </w:r>
    </w:p>
    <w:p w:rsidR="00FC227B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2.2 Design and Verification Services…………………..….5</w:t>
      </w:r>
    </w:p>
    <w:p w:rsidR="00FC227B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2.3 Products</w:t>
      </w:r>
      <w:r w:rsidR="00FC227B">
        <w:rPr>
          <w:sz w:val="28"/>
          <w:szCs w:val="28"/>
        </w:rPr>
        <w:t>……………………………………………</w:t>
      </w:r>
      <w:r>
        <w:rPr>
          <w:sz w:val="28"/>
          <w:szCs w:val="28"/>
        </w:rPr>
        <w:t>…..</w:t>
      </w:r>
      <w:r w:rsidR="00FC227B">
        <w:rPr>
          <w:sz w:val="28"/>
          <w:szCs w:val="28"/>
        </w:rPr>
        <w:t>.6</w:t>
      </w:r>
    </w:p>
    <w:p w:rsidR="00FC227B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hapter </w:t>
      </w:r>
      <w:r w:rsidR="00FC227B">
        <w:rPr>
          <w:sz w:val="28"/>
          <w:szCs w:val="28"/>
        </w:rPr>
        <w:t xml:space="preserve">3 </w:t>
      </w:r>
    </w:p>
    <w:p w:rsidR="00FC227B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DESIGING OF AMBA BUS……………………</w:t>
      </w:r>
      <w:r w:rsidR="00B51AD3">
        <w:rPr>
          <w:sz w:val="28"/>
          <w:szCs w:val="28"/>
        </w:rPr>
        <w:t>……………</w:t>
      </w:r>
      <w:r>
        <w:rPr>
          <w:sz w:val="28"/>
          <w:szCs w:val="28"/>
        </w:rPr>
        <w:t>……...7</w:t>
      </w:r>
    </w:p>
    <w:p w:rsidR="00FC227B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3.1 </w:t>
      </w:r>
      <w:r w:rsidR="00ED017C">
        <w:rPr>
          <w:sz w:val="28"/>
          <w:szCs w:val="28"/>
        </w:rPr>
        <w:t>Abstract…………………………………………...........7</w:t>
      </w:r>
    </w:p>
    <w:p w:rsidR="00FC227B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3.2 Software Requirement…………………………………..7</w:t>
      </w:r>
    </w:p>
    <w:p w:rsidR="00FC227B" w:rsidRPr="000D473A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caps/>
          <w:sz w:val="28"/>
          <w:szCs w:val="28"/>
        </w:rPr>
      </w:pPr>
      <w:r>
        <w:rPr>
          <w:sz w:val="28"/>
          <w:szCs w:val="28"/>
        </w:rPr>
        <w:t xml:space="preserve">              3.3 </w:t>
      </w:r>
      <w:r w:rsidRPr="000D473A">
        <w:rPr>
          <w:sz w:val="28"/>
          <w:szCs w:val="28"/>
        </w:rPr>
        <w:t>Objective of The Study……………</w:t>
      </w:r>
      <w:r>
        <w:rPr>
          <w:sz w:val="28"/>
          <w:szCs w:val="28"/>
        </w:rPr>
        <w:t>.</w:t>
      </w:r>
      <w:r w:rsidRPr="000D473A">
        <w:rPr>
          <w:sz w:val="28"/>
          <w:szCs w:val="28"/>
        </w:rPr>
        <w:t>…………</w:t>
      </w:r>
      <w:r>
        <w:rPr>
          <w:sz w:val="28"/>
          <w:szCs w:val="28"/>
        </w:rPr>
        <w:t>………..</w:t>
      </w:r>
      <w:r w:rsidRPr="000D473A">
        <w:rPr>
          <w:sz w:val="28"/>
          <w:szCs w:val="28"/>
        </w:rPr>
        <w:t>8</w:t>
      </w:r>
    </w:p>
    <w:p w:rsidR="00FC227B" w:rsidRPr="000D473A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caps/>
          <w:sz w:val="28"/>
          <w:szCs w:val="28"/>
        </w:rPr>
      </w:pPr>
      <w:r>
        <w:rPr>
          <w:sz w:val="28"/>
          <w:szCs w:val="28"/>
        </w:rPr>
        <w:t xml:space="preserve">              3.4 </w:t>
      </w:r>
      <w:r w:rsidRPr="000D473A">
        <w:rPr>
          <w:sz w:val="28"/>
          <w:szCs w:val="28"/>
        </w:rPr>
        <w:t>Training Description……</w:t>
      </w:r>
      <w:r>
        <w:rPr>
          <w:sz w:val="28"/>
          <w:szCs w:val="28"/>
        </w:rPr>
        <w:t>...</w:t>
      </w:r>
      <w:r w:rsidRPr="000D473A">
        <w:rPr>
          <w:sz w:val="28"/>
          <w:szCs w:val="28"/>
        </w:rPr>
        <w:t>…………………</w:t>
      </w:r>
      <w:r>
        <w:rPr>
          <w:sz w:val="28"/>
          <w:szCs w:val="28"/>
        </w:rPr>
        <w:t>……….</w:t>
      </w:r>
      <w:r w:rsidRPr="000D473A">
        <w:rPr>
          <w:sz w:val="28"/>
          <w:szCs w:val="28"/>
        </w:rPr>
        <w:t>…8</w:t>
      </w:r>
    </w:p>
    <w:p w:rsidR="0085468F" w:rsidRPr="0085468F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3.5 Technical</w:t>
      </w:r>
      <w:r w:rsidRPr="000D473A">
        <w:rPr>
          <w:sz w:val="28"/>
          <w:szCs w:val="28"/>
        </w:rPr>
        <w:t xml:space="preserve"> Specification……</w:t>
      </w:r>
      <w:r>
        <w:rPr>
          <w:sz w:val="28"/>
          <w:szCs w:val="28"/>
        </w:rPr>
        <w:t>..</w:t>
      </w:r>
      <w:r w:rsidRPr="000D473A">
        <w:rPr>
          <w:sz w:val="28"/>
          <w:szCs w:val="28"/>
        </w:rPr>
        <w:t>………………</w:t>
      </w:r>
      <w:r>
        <w:rPr>
          <w:sz w:val="28"/>
          <w:szCs w:val="28"/>
        </w:rPr>
        <w:t>…………</w:t>
      </w:r>
      <w:r w:rsidRPr="000D473A">
        <w:rPr>
          <w:sz w:val="28"/>
          <w:szCs w:val="28"/>
        </w:rPr>
        <w:t>.16</w:t>
      </w:r>
    </w:p>
    <w:p w:rsidR="00FC227B" w:rsidRPr="000D473A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caps/>
          <w:sz w:val="28"/>
          <w:szCs w:val="28"/>
        </w:rPr>
      </w:pPr>
      <w:r>
        <w:rPr>
          <w:sz w:val="28"/>
          <w:szCs w:val="28"/>
        </w:rPr>
        <w:lastRenderedPageBreak/>
        <w:t xml:space="preserve">            </w:t>
      </w:r>
      <w:r w:rsidRPr="000D473A">
        <w:rPr>
          <w:sz w:val="28"/>
          <w:szCs w:val="28"/>
        </w:rPr>
        <w:t>3.6 Literature Survey………………</w:t>
      </w:r>
      <w:r>
        <w:rPr>
          <w:sz w:val="28"/>
          <w:szCs w:val="28"/>
        </w:rPr>
        <w:t>……</w:t>
      </w:r>
      <w:r w:rsidRPr="000D473A">
        <w:rPr>
          <w:sz w:val="28"/>
          <w:szCs w:val="28"/>
        </w:rPr>
        <w:t>……</w:t>
      </w:r>
      <w:r>
        <w:rPr>
          <w:sz w:val="28"/>
          <w:szCs w:val="28"/>
        </w:rPr>
        <w:t>……</w:t>
      </w:r>
      <w:r w:rsidRPr="000D473A">
        <w:rPr>
          <w:sz w:val="28"/>
          <w:szCs w:val="28"/>
        </w:rPr>
        <w:t>……</w:t>
      </w:r>
      <w:r>
        <w:rPr>
          <w:sz w:val="28"/>
          <w:szCs w:val="28"/>
        </w:rPr>
        <w:t>…</w:t>
      </w:r>
      <w:r w:rsidRPr="000D473A">
        <w:rPr>
          <w:sz w:val="28"/>
          <w:szCs w:val="28"/>
        </w:rPr>
        <w:t>.22</w:t>
      </w:r>
    </w:p>
    <w:p w:rsidR="00FC227B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3.</w:t>
      </w:r>
      <w:r w:rsidRPr="000D473A">
        <w:rPr>
          <w:sz w:val="28"/>
          <w:szCs w:val="28"/>
        </w:rPr>
        <w:t>7 Methodology</w:t>
      </w:r>
      <w:r>
        <w:rPr>
          <w:sz w:val="28"/>
          <w:szCs w:val="28"/>
        </w:rPr>
        <w:t>……………………………………………26</w:t>
      </w:r>
    </w:p>
    <w:p w:rsidR="00FC227B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3.8 Controller Unit………………………………………….29</w:t>
      </w:r>
    </w:p>
    <w:p w:rsidR="000D473A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3.9 Proposed System……………………………………..….31</w:t>
      </w:r>
    </w:p>
    <w:p w:rsidR="000D473A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3.10 Black Box……………</w:t>
      </w:r>
      <w:r w:rsidR="000D473A">
        <w:rPr>
          <w:sz w:val="28"/>
          <w:szCs w:val="28"/>
        </w:rPr>
        <w:t>………………………………….33</w:t>
      </w:r>
    </w:p>
    <w:p w:rsidR="000D473A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:rsidR="00B51AD3" w:rsidRDefault="00B51AD3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Chapter </w:t>
      </w:r>
      <w:r w:rsidR="0045070D">
        <w:rPr>
          <w:sz w:val="28"/>
          <w:szCs w:val="28"/>
        </w:rPr>
        <w:t xml:space="preserve">4 </w:t>
      </w: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SPECIFIC OUTCOMES…………………………</w:t>
      </w:r>
      <w:r w:rsidR="00B51AD3">
        <w:rPr>
          <w:sz w:val="28"/>
          <w:szCs w:val="28"/>
        </w:rPr>
        <w:t>…………..</w:t>
      </w:r>
      <w:r>
        <w:rPr>
          <w:sz w:val="28"/>
          <w:szCs w:val="28"/>
        </w:rPr>
        <w:t>………….37</w:t>
      </w: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 4.1 </w:t>
      </w:r>
      <w:r w:rsidR="00ED017C">
        <w:rPr>
          <w:sz w:val="28"/>
          <w:szCs w:val="28"/>
        </w:rPr>
        <w:t>Objective of Study…………………………………….….37</w:t>
      </w:r>
    </w:p>
    <w:p w:rsidR="0045070D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   4.2 Result of Design………………………………………....37</w:t>
      </w:r>
    </w:p>
    <w:p w:rsidR="0045070D" w:rsidRPr="00531D9D" w:rsidRDefault="00531D9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 w:rsidRPr="00531D9D">
        <w:rPr>
          <w:sz w:val="28"/>
          <w:szCs w:val="28"/>
        </w:rPr>
        <w:t>REFERENCES</w:t>
      </w: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8607D3" w:rsidRDefault="008607D3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8607D3" w:rsidRDefault="008607D3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bookmarkStart w:id="0" w:name="_GoBack"/>
      <w:bookmarkEnd w:id="0"/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Pr="00B51AD3" w:rsidRDefault="0045070D" w:rsidP="00B51AD3">
      <w:pPr>
        <w:autoSpaceDE w:val="0"/>
        <w:autoSpaceDN w:val="0"/>
        <w:adjustRightInd w:val="0"/>
        <w:spacing w:line="360" w:lineRule="auto"/>
        <w:jc w:val="center"/>
        <w:rPr>
          <w:b/>
          <w:sz w:val="28"/>
          <w:szCs w:val="28"/>
        </w:rPr>
      </w:pPr>
      <w:r w:rsidRPr="00B51AD3">
        <w:rPr>
          <w:b/>
          <w:sz w:val="28"/>
          <w:szCs w:val="28"/>
        </w:rPr>
        <w:lastRenderedPageBreak/>
        <w:t>LIST OF FIGURES</w:t>
      </w: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SL.NO                                                                                    </w:t>
      </w:r>
      <w:r w:rsidR="0073128A">
        <w:rPr>
          <w:sz w:val="28"/>
          <w:szCs w:val="28"/>
        </w:rPr>
        <w:t xml:space="preserve">                          Pg.no</w:t>
      </w:r>
    </w:p>
    <w:p w:rsidR="00264BC5" w:rsidRDefault="00264BC5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Fig 3.</w:t>
      </w:r>
      <w:r w:rsidR="00ED017C">
        <w:rPr>
          <w:sz w:val="28"/>
          <w:szCs w:val="28"/>
        </w:rPr>
        <w:t>1                             Memory Controller………………………..24</w:t>
      </w:r>
    </w:p>
    <w:p w:rsidR="00264BC5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Fig 3.2                             Architecture of AHB MC…………………..25</w:t>
      </w:r>
    </w:p>
    <w:p w:rsidR="00264BC5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Fig 3.3                             Write Operation……………………………...27</w:t>
      </w:r>
    </w:p>
    <w:p w:rsidR="00264BC5" w:rsidRDefault="00ED017C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Fig 3.4                              Read Operation………</w:t>
      </w:r>
      <w:r w:rsidR="00264BC5">
        <w:rPr>
          <w:sz w:val="28"/>
          <w:szCs w:val="28"/>
        </w:rPr>
        <w:t>……………………...28</w:t>
      </w:r>
    </w:p>
    <w:p w:rsidR="006C16E6" w:rsidRDefault="006C16E6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775E66" w:rsidRDefault="00775E66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B51AD3" w:rsidRDefault="00B51AD3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775E66" w:rsidRPr="00B51AD3" w:rsidRDefault="00B51AD3" w:rsidP="00B51AD3">
      <w:pPr>
        <w:autoSpaceDE w:val="0"/>
        <w:autoSpaceDN w:val="0"/>
        <w:adjustRightInd w:val="0"/>
        <w:spacing w:line="360" w:lineRule="auto"/>
        <w:jc w:val="center"/>
        <w:rPr>
          <w:b/>
          <w:sz w:val="28"/>
          <w:szCs w:val="28"/>
        </w:rPr>
      </w:pPr>
      <w:r w:rsidRPr="00B51AD3">
        <w:rPr>
          <w:b/>
          <w:sz w:val="28"/>
          <w:szCs w:val="28"/>
        </w:rPr>
        <w:lastRenderedPageBreak/>
        <w:t>LIST OF TABLE</w:t>
      </w:r>
      <w:r w:rsidR="00ED017C">
        <w:rPr>
          <w:b/>
          <w:sz w:val="28"/>
          <w:szCs w:val="28"/>
        </w:rPr>
        <w:t>S</w:t>
      </w:r>
    </w:p>
    <w:p w:rsidR="00775E66" w:rsidRPr="00775E66" w:rsidRDefault="00775E66" w:rsidP="00513C63">
      <w:pPr>
        <w:autoSpaceDE w:val="0"/>
        <w:autoSpaceDN w:val="0"/>
        <w:adjustRightInd w:val="0"/>
        <w:spacing w:line="360" w:lineRule="auto"/>
        <w:jc w:val="both"/>
        <w:rPr>
          <w:rFonts w:eastAsiaTheme="minorHAnsi"/>
          <w:sz w:val="28"/>
          <w:szCs w:val="28"/>
        </w:rPr>
      </w:pPr>
      <w:r w:rsidRPr="00775E66">
        <w:rPr>
          <w:rFonts w:eastAsiaTheme="minorHAnsi"/>
          <w:sz w:val="28"/>
          <w:szCs w:val="28"/>
        </w:rPr>
        <w:t>Table 3.</w:t>
      </w:r>
      <w:r w:rsidR="00B51AD3">
        <w:rPr>
          <w:rFonts w:eastAsiaTheme="minorHAnsi"/>
          <w:sz w:val="28"/>
          <w:szCs w:val="28"/>
        </w:rPr>
        <w:t>1</w:t>
      </w:r>
      <w:r w:rsidRPr="00775E66">
        <w:rPr>
          <w:rFonts w:eastAsiaTheme="minorHAnsi"/>
          <w:sz w:val="28"/>
          <w:szCs w:val="28"/>
        </w:rPr>
        <w:t xml:space="preserve">         </w:t>
      </w:r>
      <w:r>
        <w:rPr>
          <w:rFonts w:eastAsiaTheme="minorHAnsi"/>
          <w:sz w:val="28"/>
          <w:szCs w:val="28"/>
        </w:rPr>
        <w:t xml:space="preserve">                </w:t>
      </w:r>
      <w:r w:rsidRPr="00775E66">
        <w:rPr>
          <w:rFonts w:eastAsiaTheme="minorHAnsi"/>
          <w:sz w:val="28"/>
          <w:szCs w:val="28"/>
        </w:rPr>
        <w:t xml:space="preserve"> Burst </w:t>
      </w:r>
      <w:r w:rsidR="00ED017C">
        <w:rPr>
          <w:rFonts w:eastAsiaTheme="minorHAnsi"/>
          <w:sz w:val="28"/>
          <w:szCs w:val="28"/>
        </w:rPr>
        <w:t>O</w:t>
      </w:r>
      <w:r w:rsidRPr="00775E66">
        <w:rPr>
          <w:rFonts w:eastAsiaTheme="minorHAnsi"/>
          <w:sz w:val="28"/>
          <w:szCs w:val="28"/>
        </w:rPr>
        <w:t>peration…………………………………...20</w:t>
      </w:r>
    </w:p>
    <w:p w:rsidR="00775E66" w:rsidRPr="00775E66" w:rsidRDefault="00775E66" w:rsidP="00513C63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513C63" w:rsidRPr="00775E66" w:rsidRDefault="00513C63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6C16E6" w:rsidRDefault="006C16E6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6C16E6" w:rsidRDefault="006C16E6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6C16E6" w:rsidRDefault="006C16E6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73128A" w:rsidRDefault="0073128A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45070D" w:rsidRDefault="0045070D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FC227B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FC227B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FC227B" w:rsidRPr="00FC227B" w:rsidRDefault="00FC227B" w:rsidP="00FC227B">
      <w:pPr>
        <w:autoSpaceDE w:val="0"/>
        <w:autoSpaceDN w:val="0"/>
        <w:adjustRightInd w:val="0"/>
        <w:spacing w:line="360" w:lineRule="auto"/>
        <w:jc w:val="both"/>
        <w:rPr>
          <w:sz w:val="28"/>
          <w:szCs w:val="28"/>
        </w:rPr>
      </w:pPr>
    </w:p>
    <w:p w:rsidR="005B6603" w:rsidRDefault="005B6603"/>
    <w:sectPr w:rsidR="005B6603" w:rsidSect="0085468F">
      <w:pgSz w:w="12240" w:h="15840"/>
      <w:pgMar w:top="1440" w:right="1440" w:bottom="126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59B4" w:rsidRDefault="009859B4" w:rsidP="00242B91">
      <w:r>
        <w:separator/>
      </w:r>
    </w:p>
  </w:endnote>
  <w:endnote w:type="continuationSeparator" w:id="0">
    <w:p w:rsidR="009859B4" w:rsidRDefault="009859B4" w:rsidP="00242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59B4" w:rsidRDefault="009859B4" w:rsidP="00242B91">
      <w:r>
        <w:separator/>
      </w:r>
    </w:p>
  </w:footnote>
  <w:footnote w:type="continuationSeparator" w:id="0">
    <w:p w:rsidR="009859B4" w:rsidRDefault="009859B4" w:rsidP="00242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584264"/>
    <w:multiLevelType w:val="multilevel"/>
    <w:tmpl w:val="5DB0850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68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88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05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5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648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zA0NTc0sTAxNTBT0lEKTi0uzszPAykwrgUAcrf8lSwAAAA="/>
  </w:docVars>
  <w:rsids>
    <w:rsidRoot w:val="00483ACC"/>
    <w:rsid w:val="000B332A"/>
    <w:rsid w:val="000D473A"/>
    <w:rsid w:val="00130093"/>
    <w:rsid w:val="001D2135"/>
    <w:rsid w:val="00206B55"/>
    <w:rsid w:val="00242B91"/>
    <w:rsid w:val="00264BC5"/>
    <w:rsid w:val="002702A3"/>
    <w:rsid w:val="002B1DE6"/>
    <w:rsid w:val="002F0991"/>
    <w:rsid w:val="003010F1"/>
    <w:rsid w:val="00302D3C"/>
    <w:rsid w:val="00352D4C"/>
    <w:rsid w:val="003D6042"/>
    <w:rsid w:val="00405F8B"/>
    <w:rsid w:val="0041543D"/>
    <w:rsid w:val="0045070D"/>
    <w:rsid w:val="00483ACC"/>
    <w:rsid w:val="005072B9"/>
    <w:rsid w:val="00513C63"/>
    <w:rsid w:val="00531D9D"/>
    <w:rsid w:val="005B6603"/>
    <w:rsid w:val="006119D6"/>
    <w:rsid w:val="0064675A"/>
    <w:rsid w:val="006615F2"/>
    <w:rsid w:val="006C16E6"/>
    <w:rsid w:val="0071749F"/>
    <w:rsid w:val="0073128A"/>
    <w:rsid w:val="00775E66"/>
    <w:rsid w:val="007B2A67"/>
    <w:rsid w:val="007C5406"/>
    <w:rsid w:val="007D416B"/>
    <w:rsid w:val="0085468F"/>
    <w:rsid w:val="008607D3"/>
    <w:rsid w:val="008A48B4"/>
    <w:rsid w:val="008B2ACF"/>
    <w:rsid w:val="00920752"/>
    <w:rsid w:val="009859B4"/>
    <w:rsid w:val="00985BDE"/>
    <w:rsid w:val="00995371"/>
    <w:rsid w:val="00A555B6"/>
    <w:rsid w:val="00AF584D"/>
    <w:rsid w:val="00B153DB"/>
    <w:rsid w:val="00B23C46"/>
    <w:rsid w:val="00B51AD3"/>
    <w:rsid w:val="00BE60D0"/>
    <w:rsid w:val="00C30CB2"/>
    <w:rsid w:val="00C33013"/>
    <w:rsid w:val="00C60BBA"/>
    <w:rsid w:val="00CF2591"/>
    <w:rsid w:val="00D808D2"/>
    <w:rsid w:val="00DB04FB"/>
    <w:rsid w:val="00DF37F7"/>
    <w:rsid w:val="00E37886"/>
    <w:rsid w:val="00E45B19"/>
    <w:rsid w:val="00E55F34"/>
    <w:rsid w:val="00EB4BBC"/>
    <w:rsid w:val="00ED017C"/>
    <w:rsid w:val="00ED3AD8"/>
    <w:rsid w:val="00EE3604"/>
    <w:rsid w:val="00F85ADD"/>
    <w:rsid w:val="00FC227B"/>
    <w:rsid w:val="00FC2EA2"/>
    <w:rsid w:val="00FF2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A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22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2B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B9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42B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B91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A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22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2B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2B9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42B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2B9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C5AF60B-ABA9-4EBB-B62F-833E17C4F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ece-staff-sys23</cp:lastModifiedBy>
  <cp:revision>39</cp:revision>
  <dcterms:created xsi:type="dcterms:W3CDTF">2015-09-14T18:56:00Z</dcterms:created>
  <dcterms:modified xsi:type="dcterms:W3CDTF">2019-08-02T08:05:00Z</dcterms:modified>
</cp:coreProperties>
</file>